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4197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Franciszek Sud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laudia Kielisz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